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32E10" w14:textId="77777777" w:rsidR="00820544" w:rsidRDefault="00820544" w:rsidP="0082054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Hlk54770583"/>
      <w:r>
        <w:rPr>
          <w:rFonts w:ascii="Times New Roman" w:hAnsi="Times New Roman" w:cs="Times New Roman"/>
          <w:b/>
          <w:sz w:val="28"/>
          <w:szCs w:val="28"/>
        </w:rPr>
        <w:t>Transitional Math (TM) Portability Panel</w:t>
      </w:r>
    </w:p>
    <w:p w14:paraId="47CAF0B5" w14:textId="5A4DBA3E" w:rsidR="00820544" w:rsidRDefault="00820544" w:rsidP="00820544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Wednesday, </w:t>
      </w:r>
      <w:r w:rsidR="00372766">
        <w:rPr>
          <w:rFonts w:ascii="Times New Roman" w:hAnsi="Times New Roman" w:cs="Times New Roman"/>
          <w:b/>
        </w:rPr>
        <w:t>April 6</w:t>
      </w:r>
      <w:r w:rsidR="00372766" w:rsidRPr="00372766">
        <w:rPr>
          <w:rFonts w:ascii="Times New Roman" w:hAnsi="Times New Roman" w:cs="Times New Roman"/>
          <w:b/>
          <w:vertAlign w:val="superscript"/>
        </w:rPr>
        <w:t>th</w:t>
      </w:r>
      <w:r w:rsidR="00372766">
        <w:rPr>
          <w:rFonts w:ascii="Times New Roman" w:hAnsi="Times New Roman" w:cs="Times New Roman"/>
          <w:b/>
        </w:rPr>
        <w:t>, 2022</w:t>
      </w:r>
    </w:p>
    <w:p w14:paraId="4F8121E0" w14:textId="16A729C3" w:rsidR="00820544" w:rsidRDefault="00820544" w:rsidP="00820544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0:00 a.m. – </w:t>
      </w:r>
      <w:r w:rsidR="003E754B">
        <w:rPr>
          <w:rFonts w:ascii="Times New Roman" w:hAnsi="Times New Roman" w:cs="Times New Roman"/>
        </w:rPr>
        <w:t>12</w:t>
      </w:r>
      <w:r>
        <w:rPr>
          <w:rFonts w:ascii="Times New Roman" w:hAnsi="Times New Roman" w:cs="Times New Roman"/>
        </w:rPr>
        <w:t>:00 p.m.</w:t>
      </w:r>
    </w:p>
    <w:p w14:paraId="27FD6B37" w14:textId="7468EB29" w:rsidR="00820544" w:rsidRDefault="003E754B" w:rsidP="00820544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irtual Conference</w:t>
      </w:r>
    </w:p>
    <w:p w14:paraId="4006D27B" w14:textId="77777777" w:rsidR="00820544" w:rsidRDefault="00820544" w:rsidP="00820544">
      <w:pPr>
        <w:pStyle w:val="NoSpacing"/>
        <w:jc w:val="center"/>
        <w:rPr>
          <w:rFonts w:ascii="Times New Roman" w:hAnsi="Times New Roman" w:cs="Times New Roman"/>
          <w:i/>
        </w:rPr>
      </w:pPr>
    </w:p>
    <w:p w14:paraId="60C586AF" w14:textId="77777777" w:rsidR="00820544" w:rsidRDefault="00820544" w:rsidP="00820544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Meeting Summary</w:t>
      </w:r>
    </w:p>
    <w:bookmarkEnd w:id="0"/>
    <w:p w14:paraId="14CCC4CA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</w:p>
    <w:p w14:paraId="0EA62B5D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cisions</w:t>
      </w:r>
    </w:p>
    <w:p w14:paraId="17DA482F" w14:textId="77777777" w:rsidR="00820544" w:rsidRDefault="00820544" w:rsidP="00820544">
      <w:pPr>
        <w:pStyle w:val="NoSpacing"/>
        <w:jc w:val="left"/>
        <w:rPr>
          <w:rFonts w:ascii="Times New Roman" w:hAnsi="Times New Roman" w:cs="Times New Roman"/>
          <w:b/>
        </w:rPr>
      </w:pPr>
    </w:p>
    <w:tbl>
      <w:tblPr>
        <w:tblStyle w:val="TableGrid"/>
        <w:tblW w:w="10255" w:type="dxa"/>
        <w:tblInd w:w="0" w:type="dxa"/>
        <w:tblLook w:val="04A0" w:firstRow="1" w:lastRow="0" w:firstColumn="1" w:lastColumn="0" w:noHBand="0" w:noVBand="1"/>
      </w:tblPr>
      <w:tblGrid>
        <w:gridCol w:w="2785"/>
        <w:gridCol w:w="2517"/>
        <w:gridCol w:w="2518"/>
        <w:gridCol w:w="2435"/>
      </w:tblGrid>
      <w:tr w:rsidR="00820544" w14:paraId="16FA9EEE" w14:textId="77777777" w:rsidTr="00820544">
        <w:tc>
          <w:tcPr>
            <w:tcW w:w="27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FEBCC" w14:textId="77777777" w:rsidR="00820544" w:rsidRDefault="0082054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Partnership</w:t>
            </w:r>
          </w:p>
        </w:tc>
        <w:tc>
          <w:tcPr>
            <w:tcW w:w="74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5B7D7" w14:textId="77777777" w:rsidR="00820544" w:rsidRDefault="0082054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Panel Decision</w:t>
            </w:r>
          </w:p>
        </w:tc>
      </w:tr>
      <w:tr w:rsidR="00820544" w14:paraId="47CDB9F5" w14:textId="77777777" w:rsidTr="00820544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FD2A0" w14:textId="77777777" w:rsidR="00820544" w:rsidRDefault="00820544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</w:pP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00684" w14:textId="77777777" w:rsidR="00820544" w:rsidRDefault="0082054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STEM (TM001)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6A6E2" w14:textId="77777777" w:rsidR="00820544" w:rsidRDefault="0082054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QL/Stats (TM002)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CF708" w14:textId="77777777" w:rsidR="00820544" w:rsidRDefault="0082054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Tech Math (TM003)</w:t>
            </w:r>
          </w:p>
        </w:tc>
      </w:tr>
      <w:tr w:rsidR="003E754B" w14:paraId="1A248C0D" w14:textId="77777777" w:rsidTr="00820544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79D7A" w14:textId="643109FD" w:rsidR="003E754B" w:rsidRDefault="00372766" w:rsidP="003E754B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Lewis &amp; Clark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13739" w14:textId="72EEC7C8" w:rsidR="003E754B" w:rsidRDefault="003E754B" w:rsidP="003E754B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060BF" w14:textId="515AB8EE" w:rsidR="003E754B" w:rsidRDefault="003E754B" w:rsidP="003E754B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C4D77" w14:textId="4B300B50" w:rsidR="003E754B" w:rsidRDefault="00372766" w:rsidP="003E754B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Approved</w:t>
            </w:r>
          </w:p>
        </w:tc>
      </w:tr>
      <w:tr w:rsidR="003E754B" w14:paraId="058F06AA" w14:textId="77777777" w:rsidTr="00820544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D7C95" w14:textId="0D030F86" w:rsidR="003E754B" w:rsidRDefault="00372766" w:rsidP="003E754B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McHenry Coun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119E7" w14:textId="45A2159D" w:rsidR="003E754B" w:rsidRPr="006C7DDA" w:rsidRDefault="003E754B" w:rsidP="006C7DDA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681F" w14:textId="3607A32E" w:rsidR="003E754B" w:rsidRDefault="006555E9" w:rsidP="003E754B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61F64" w14:textId="77777777" w:rsidR="003E754B" w:rsidRDefault="003E754B" w:rsidP="003E754B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3E754B" w14:paraId="55358DF5" w14:textId="77777777" w:rsidTr="00820544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1074C" w14:textId="1A3BEBCE" w:rsidR="003E754B" w:rsidRDefault="00372766" w:rsidP="003E754B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auk Valley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1AAEE" w14:textId="600C6D2A" w:rsidR="003E754B" w:rsidRDefault="003E754B" w:rsidP="003E754B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72868" w14:textId="062F4BA9" w:rsidR="003E754B" w:rsidRDefault="003E754B" w:rsidP="003E754B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5DD3F" w14:textId="32E45F9F" w:rsidR="003E754B" w:rsidRDefault="006555E9" w:rsidP="003E754B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Returned</w:t>
            </w:r>
          </w:p>
        </w:tc>
      </w:tr>
      <w:tr w:rsidR="006555E9" w14:paraId="095B5B10" w14:textId="77777777" w:rsidTr="00820544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6FD6C" w14:textId="305F30FF" w:rsidR="006555E9" w:rsidRDefault="006555E9" w:rsidP="006555E9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outheastern Illinois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502B5" w14:textId="4EA1591A" w:rsidR="006555E9" w:rsidRDefault="006555E9" w:rsidP="006555E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Conditionally Approved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5B7DC" w14:textId="74BAF33D" w:rsidR="006555E9" w:rsidRDefault="006555E9" w:rsidP="006555E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Conditionally 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B7885" w14:textId="4669138E" w:rsidR="006555E9" w:rsidRDefault="006555E9" w:rsidP="006555E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6555E9" w14:paraId="07997C53" w14:textId="77777777" w:rsidTr="00820544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ECE70" w14:textId="15FB45EB" w:rsidR="006555E9" w:rsidRDefault="006555E9" w:rsidP="006555E9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outhwestern Illinois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25A42" w14:textId="77777777" w:rsidR="006555E9" w:rsidRDefault="006555E9" w:rsidP="006555E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D58F7" w14:textId="2D60FD49" w:rsidR="006555E9" w:rsidRDefault="006555E9" w:rsidP="006555E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Conditionally Approved</w:t>
            </w: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ABE0B" w14:textId="77777777" w:rsidR="006555E9" w:rsidRDefault="006555E9" w:rsidP="006555E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6555E9" w14:paraId="35800ED3" w14:textId="77777777" w:rsidTr="003E754B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4E1A5" w14:textId="72658B6E" w:rsidR="006555E9" w:rsidRDefault="006555E9" w:rsidP="006555E9">
            <w:pPr>
              <w:pStyle w:val="NoSpacing"/>
              <w:jc w:val="lef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Waubonsee Community College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179EA" w14:textId="4B9F22C5" w:rsidR="006555E9" w:rsidRDefault="006555E9" w:rsidP="006555E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Conditionally Approved</w:t>
            </w:r>
          </w:p>
        </w:tc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EF354" w14:textId="378B2576" w:rsidR="006555E9" w:rsidRDefault="006555E9" w:rsidP="006555E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9B7E2" w14:textId="77777777" w:rsidR="006555E9" w:rsidRDefault="006555E9" w:rsidP="006555E9">
            <w:pPr>
              <w:pStyle w:val="NoSpacing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</w:tr>
    </w:tbl>
    <w:p w14:paraId="0CC59790" w14:textId="77777777" w:rsidR="00005F0B" w:rsidRDefault="00005F0B" w:rsidP="00005F0B">
      <w:pPr>
        <w:pStyle w:val="NoSpacing"/>
        <w:jc w:val="left"/>
        <w:rPr>
          <w:rFonts w:ascii="Times New Roman" w:hAnsi="Times New Roman" w:cs="Times New Roman"/>
          <w:b/>
        </w:rPr>
      </w:pPr>
    </w:p>
    <w:p w14:paraId="0B5A3F99" w14:textId="1A2B61ED" w:rsidR="00820544" w:rsidRDefault="00820544" w:rsidP="005564E1"/>
    <w:sectPr w:rsidR="008205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87F"/>
    <w:multiLevelType w:val="hybridMultilevel"/>
    <w:tmpl w:val="8F009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570E2C"/>
    <w:multiLevelType w:val="hybridMultilevel"/>
    <w:tmpl w:val="D5FCE4A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0E42356"/>
    <w:multiLevelType w:val="hybridMultilevel"/>
    <w:tmpl w:val="995CF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CD010E"/>
    <w:multiLevelType w:val="hybridMultilevel"/>
    <w:tmpl w:val="83024D32"/>
    <w:lvl w:ilvl="0" w:tplc="4E6046EE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936545"/>
    <w:multiLevelType w:val="hybridMultilevel"/>
    <w:tmpl w:val="8632D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3068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140742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3150067">
    <w:abstractNumId w:val="3"/>
  </w:num>
  <w:num w:numId="4" w16cid:durableId="2089307833">
    <w:abstractNumId w:val="0"/>
  </w:num>
  <w:num w:numId="5" w16cid:durableId="1139768441">
    <w:abstractNumId w:val="1"/>
  </w:num>
  <w:num w:numId="6" w16cid:durableId="98188100">
    <w:abstractNumId w:val="4"/>
  </w:num>
  <w:num w:numId="7" w16cid:durableId="19660358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Q2MTIwNjGwsLBU0lEKTi0uzszPAykwrAUAcdkGQCwAAAA="/>
  </w:docVars>
  <w:rsids>
    <w:rsidRoot w:val="00820544"/>
    <w:rsid w:val="00005F0B"/>
    <w:rsid w:val="00110CA7"/>
    <w:rsid w:val="002903AE"/>
    <w:rsid w:val="002C61A9"/>
    <w:rsid w:val="00372766"/>
    <w:rsid w:val="003E754B"/>
    <w:rsid w:val="004137F6"/>
    <w:rsid w:val="005564E1"/>
    <w:rsid w:val="00636CEF"/>
    <w:rsid w:val="006555E9"/>
    <w:rsid w:val="006C7DDA"/>
    <w:rsid w:val="00820544"/>
    <w:rsid w:val="00A416EF"/>
    <w:rsid w:val="00A45164"/>
    <w:rsid w:val="00A95D36"/>
    <w:rsid w:val="00CF25CB"/>
    <w:rsid w:val="00DC2062"/>
    <w:rsid w:val="00DD1100"/>
    <w:rsid w:val="00DD1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3435E"/>
  <w15:chartTrackingRefBased/>
  <w15:docId w15:val="{34D09628-3C21-4A7D-99B2-2F657B580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544"/>
    <w:pPr>
      <w:spacing w:line="256" w:lineRule="auto"/>
      <w:jc w:val="both"/>
    </w:pPr>
    <w:rPr>
      <w:rFonts w:ascii="Georgia" w:hAnsi="Georgia"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0544"/>
    <w:pPr>
      <w:spacing w:after="0" w:line="240" w:lineRule="auto"/>
      <w:jc w:val="both"/>
    </w:pPr>
    <w:rPr>
      <w:rFonts w:ascii="Georgia" w:hAnsi="Georgia"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820544"/>
    <w:pPr>
      <w:spacing w:after="0" w:line="240" w:lineRule="auto"/>
    </w:pPr>
    <w:rPr>
      <w:rFonts w:ascii="Calibri" w:hAnsi="Calibri"/>
      <w:color w:val="000000" w:themeColor="text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5F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linois State Board of Education</Company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V SAMANTHA</dc:creator>
  <cp:keywords/>
  <dc:description/>
  <cp:lastModifiedBy>LEAV SAMANTHA</cp:lastModifiedBy>
  <cp:revision>3</cp:revision>
  <dcterms:created xsi:type="dcterms:W3CDTF">2022-04-06T03:25:00Z</dcterms:created>
  <dcterms:modified xsi:type="dcterms:W3CDTF">2022-04-18T17:32:00Z</dcterms:modified>
</cp:coreProperties>
</file>